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85606" w14:textId="77777777" w:rsidR="004D10AF" w:rsidRPr="00471309" w:rsidRDefault="004D10AF" w:rsidP="004D10AF">
      <w:pPr>
        <w:snapToGrid w:val="0"/>
        <w:spacing w:after="0" w:line="240" w:lineRule="auto"/>
        <w:ind w:left="30" w:right="0" w:firstLine="0"/>
        <w:jc w:val="center"/>
        <w:rPr>
          <w:b/>
          <w:bCs/>
          <w:color w:val="000000" w:themeColor="text1"/>
          <w:sz w:val="64"/>
          <w:szCs w:val="64"/>
        </w:rPr>
      </w:pPr>
      <w:r w:rsidRPr="00471309">
        <w:rPr>
          <w:b/>
          <w:bCs/>
          <w:color w:val="000000" w:themeColor="text1"/>
          <w:sz w:val="64"/>
          <w:szCs w:val="64"/>
        </w:rPr>
        <w:t>Have you used Rideshare?</w:t>
      </w:r>
    </w:p>
    <w:p w14:paraId="5D08E896" w14:textId="77777777" w:rsidR="004D10AF" w:rsidRPr="00471309" w:rsidRDefault="004D10AF" w:rsidP="004D10AF">
      <w:pPr>
        <w:snapToGrid w:val="0"/>
        <w:spacing w:after="0" w:line="240" w:lineRule="auto"/>
        <w:ind w:left="30" w:right="0" w:firstLine="0"/>
        <w:jc w:val="center"/>
        <w:rPr>
          <w:b/>
          <w:bCs/>
          <w:color w:val="000000" w:themeColor="text1"/>
          <w:sz w:val="64"/>
          <w:szCs w:val="64"/>
        </w:rPr>
      </w:pPr>
      <w:r w:rsidRPr="00471309">
        <w:rPr>
          <w:b/>
          <w:bCs/>
          <w:color w:val="000000" w:themeColor="text1"/>
          <w:sz w:val="64"/>
          <w:szCs w:val="64"/>
        </w:rPr>
        <w:t>Please participate in our survey!</w:t>
      </w:r>
    </w:p>
    <w:p w14:paraId="1A3CF455" w14:textId="77777777" w:rsidR="0018702E" w:rsidRPr="0018702E" w:rsidRDefault="0018702E" w:rsidP="00473B9E">
      <w:pPr>
        <w:ind w:left="0" w:firstLine="0"/>
        <w:jc w:val="left"/>
        <w:rPr>
          <w:sz w:val="28"/>
          <w:szCs w:val="34"/>
        </w:rPr>
      </w:pPr>
    </w:p>
    <w:p w14:paraId="4D31629D" w14:textId="371B1700" w:rsidR="00473B9E" w:rsidRDefault="00B033B1" w:rsidP="0018702E">
      <w:pPr>
        <w:spacing w:after="0" w:line="240" w:lineRule="auto"/>
        <w:ind w:left="734" w:right="29" w:hanging="547"/>
        <w:jc w:val="left"/>
        <w:rPr>
          <w:szCs w:val="34"/>
        </w:rPr>
      </w:pPr>
      <w:r>
        <w:rPr>
          <w:szCs w:val="34"/>
        </w:rPr>
        <w:t>We are conduc</w:t>
      </w:r>
      <w:r w:rsidR="0093643E">
        <w:rPr>
          <w:szCs w:val="34"/>
        </w:rPr>
        <w:t xml:space="preserve">ting a </w:t>
      </w:r>
      <w:r w:rsidR="00473B9E" w:rsidRPr="00210A79">
        <w:rPr>
          <w:szCs w:val="34"/>
        </w:rPr>
        <w:t xml:space="preserve">research </w:t>
      </w:r>
      <w:r w:rsidR="0093643E">
        <w:rPr>
          <w:szCs w:val="34"/>
        </w:rPr>
        <w:t xml:space="preserve">survey to gain information </w:t>
      </w:r>
    </w:p>
    <w:p w14:paraId="6ED78537" w14:textId="7A929C33" w:rsidR="00473B9E" w:rsidRDefault="0093643E" w:rsidP="0018702E">
      <w:pPr>
        <w:spacing w:after="0" w:line="240" w:lineRule="auto"/>
        <w:ind w:left="734" w:right="29" w:hanging="547"/>
        <w:jc w:val="left"/>
        <w:rPr>
          <w:szCs w:val="34"/>
        </w:rPr>
      </w:pPr>
      <w:r>
        <w:rPr>
          <w:szCs w:val="34"/>
        </w:rPr>
        <w:t xml:space="preserve">on </w:t>
      </w:r>
      <w:r w:rsidR="00292BDE">
        <w:rPr>
          <w:szCs w:val="34"/>
        </w:rPr>
        <w:t>your experience and opinions on</w:t>
      </w:r>
      <w:r>
        <w:rPr>
          <w:szCs w:val="34"/>
        </w:rPr>
        <w:t xml:space="preserve"> </w:t>
      </w:r>
      <w:r w:rsidR="00292BDE">
        <w:rPr>
          <w:szCs w:val="34"/>
        </w:rPr>
        <w:t>r</w:t>
      </w:r>
      <w:r>
        <w:rPr>
          <w:szCs w:val="34"/>
        </w:rPr>
        <w:t>ideshare</w:t>
      </w:r>
      <w:r w:rsidR="00473B9E">
        <w:rPr>
          <w:szCs w:val="34"/>
        </w:rPr>
        <w:t xml:space="preserve"> (e.g., Uber, </w:t>
      </w:r>
      <w:r w:rsidR="00292BDE">
        <w:rPr>
          <w:szCs w:val="34"/>
        </w:rPr>
        <w:t>Lyft</w:t>
      </w:r>
      <w:r w:rsidR="00473B9E">
        <w:rPr>
          <w:szCs w:val="34"/>
        </w:rPr>
        <w:t>)</w:t>
      </w:r>
      <w:r>
        <w:rPr>
          <w:szCs w:val="34"/>
        </w:rPr>
        <w:t>.</w:t>
      </w:r>
    </w:p>
    <w:p w14:paraId="657F59DE" w14:textId="77777777" w:rsidR="00473B9E" w:rsidRPr="00473B9E" w:rsidRDefault="00473B9E" w:rsidP="00473B9E">
      <w:pPr>
        <w:jc w:val="left"/>
        <w:rPr>
          <w:sz w:val="28"/>
          <w:szCs w:val="28"/>
        </w:rPr>
      </w:pPr>
    </w:p>
    <w:p w14:paraId="28A4BC9B" w14:textId="3C3C99D9" w:rsidR="00473B9E" w:rsidRPr="00473B9E" w:rsidRDefault="0018702E" w:rsidP="00210A79">
      <w:pPr>
        <w:spacing w:after="80" w:line="240" w:lineRule="auto"/>
        <w:ind w:left="0" w:right="14" w:firstLine="0"/>
        <w:jc w:val="center"/>
        <w:rPr>
          <w:b/>
          <w:i/>
          <w:iCs/>
          <w:sz w:val="52"/>
          <w:szCs w:val="40"/>
        </w:rPr>
      </w:pPr>
      <w:r>
        <w:rPr>
          <w:b/>
          <w:i/>
          <w:iCs/>
          <w:sz w:val="52"/>
          <w:szCs w:val="40"/>
        </w:rPr>
        <w:t>Online survey takes about 20-</w:t>
      </w:r>
      <w:r w:rsidR="00473B9E" w:rsidRPr="00473B9E">
        <w:rPr>
          <w:b/>
          <w:i/>
          <w:iCs/>
          <w:sz w:val="52"/>
          <w:szCs w:val="40"/>
        </w:rPr>
        <w:t>30 minute</w:t>
      </w:r>
      <w:r w:rsidR="00385656">
        <w:rPr>
          <w:b/>
          <w:i/>
          <w:iCs/>
          <w:sz w:val="52"/>
          <w:szCs w:val="40"/>
        </w:rPr>
        <w:t>s</w:t>
      </w:r>
      <w:r w:rsidR="00473B9E" w:rsidRPr="00473B9E">
        <w:rPr>
          <w:b/>
          <w:i/>
          <w:iCs/>
          <w:sz w:val="52"/>
          <w:szCs w:val="40"/>
        </w:rPr>
        <w:t xml:space="preserve"> </w:t>
      </w:r>
    </w:p>
    <w:p w14:paraId="52E444DF" w14:textId="27508F89" w:rsidR="00473B9E" w:rsidRPr="00473B9E" w:rsidRDefault="00473B9E" w:rsidP="00210A79">
      <w:pPr>
        <w:spacing w:after="80" w:line="240" w:lineRule="auto"/>
        <w:ind w:left="0" w:right="14" w:firstLine="0"/>
        <w:jc w:val="center"/>
        <w:rPr>
          <w:b/>
          <w:i/>
          <w:iCs/>
          <w:sz w:val="52"/>
          <w:szCs w:val="40"/>
        </w:rPr>
      </w:pPr>
      <w:r w:rsidRPr="00473B9E">
        <w:rPr>
          <w:b/>
          <w:i/>
          <w:iCs/>
          <w:sz w:val="52"/>
          <w:szCs w:val="40"/>
        </w:rPr>
        <w:t>$10 gift card after completing the survey</w:t>
      </w:r>
    </w:p>
    <w:p w14:paraId="0CB6122A" w14:textId="1A33128E" w:rsidR="00336449" w:rsidRPr="00A81F8E" w:rsidRDefault="00336449" w:rsidP="00473B9E">
      <w:pPr>
        <w:ind w:left="0" w:firstLine="0"/>
        <w:jc w:val="left"/>
        <w:rPr>
          <w:sz w:val="14"/>
          <w:szCs w:val="12"/>
        </w:rPr>
      </w:pPr>
    </w:p>
    <w:p w14:paraId="1BBF9625" w14:textId="273FAF45" w:rsidR="00EB07EB" w:rsidRPr="00A617A1" w:rsidRDefault="00A617A1" w:rsidP="0018702E">
      <w:pPr>
        <w:spacing w:before="120" w:after="120" w:line="259" w:lineRule="auto"/>
        <w:ind w:left="0" w:right="14" w:firstLine="0"/>
        <w:rPr>
          <w:rFonts w:asciiTheme="minorHAnsi" w:hAnsiTheme="minorHAnsi" w:cstheme="minorHAnsi"/>
          <w:color w:val="auto"/>
          <w:sz w:val="32"/>
          <w:szCs w:val="36"/>
        </w:rPr>
      </w:pPr>
      <w:r w:rsidRPr="00A617A1">
        <w:rPr>
          <w:rFonts w:asciiTheme="minorHAnsi" w:hAnsiTheme="minorHAnsi" w:cstheme="minorHAnsi"/>
          <w:color w:val="auto"/>
          <w:sz w:val="32"/>
          <w:szCs w:val="36"/>
        </w:rPr>
        <w:t xml:space="preserve">To qualify, you must be 18 years of age or older, </w:t>
      </w:r>
      <w:r w:rsidR="00210A79">
        <w:rPr>
          <w:rFonts w:asciiTheme="minorHAnsi" w:hAnsiTheme="minorHAnsi" w:cstheme="minorHAnsi"/>
          <w:color w:val="auto"/>
          <w:sz w:val="32"/>
          <w:szCs w:val="36"/>
        </w:rPr>
        <w:t xml:space="preserve">be </w:t>
      </w:r>
      <w:r w:rsidR="00210A79" w:rsidRPr="00210A79">
        <w:rPr>
          <w:rFonts w:asciiTheme="minorHAnsi" w:hAnsiTheme="minorHAnsi" w:cstheme="minorHAnsi"/>
          <w:b/>
          <w:color w:val="auto"/>
          <w:sz w:val="32"/>
          <w:szCs w:val="36"/>
        </w:rPr>
        <w:t xml:space="preserve">blind or </w:t>
      </w:r>
      <w:r w:rsidRPr="00210A79">
        <w:rPr>
          <w:rFonts w:asciiTheme="minorHAnsi" w:hAnsiTheme="minorHAnsi" w:cstheme="minorHAnsi"/>
          <w:b/>
          <w:color w:val="auto"/>
          <w:sz w:val="32"/>
          <w:szCs w:val="36"/>
        </w:rPr>
        <w:t>visually impaired</w:t>
      </w:r>
      <w:r w:rsidR="00210A79">
        <w:rPr>
          <w:rFonts w:asciiTheme="minorHAnsi" w:hAnsiTheme="minorHAnsi" w:cstheme="minorHAnsi"/>
          <w:color w:val="auto"/>
          <w:sz w:val="32"/>
          <w:szCs w:val="36"/>
        </w:rPr>
        <w:t xml:space="preserve"> (BVI)</w:t>
      </w:r>
      <w:r w:rsidRPr="00A617A1">
        <w:rPr>
          <w:rFonts w:asciiTheme="minorHAnsi" w:hAnsiTheme="minorHAnsi" w:cstheme="minorHAnsi"/>
          <w:color w:val="auto"/>
          <w:sz w:val="32"/>
          <w:szCs w:val="36"/>
        </w:rPr>
        <w:t xml:space="preserve">, and have prior experience with </w:t>
      </w:r>
      <w:r w:rsidRPr="00210A79">
        <w:rPr>
          <w:rFonts w:asciiTheme="minorHAnsi" w:hAnsiTheme="minorHAnsi" w:cstheme="minorHAnsi"/>
          <w:b/>
          <w:color w:val="auto"/>
          <w:sz w:val="32"/>
          <w:szCs w:val="36"/>
        </w:rPr>
        <w:t>rideshare services</w:t>
      </w:r>
      <w:r>
        <w:rPr>
          <w:rFonts w:asciiTheme="minorHAnsi" w:hAnsiTheme="minorHAnsi" w:cstheme="minorHAnsi"/>
          <w:color w:val="auto"/>
          <w:sz w:val="32"/>
          <w:szCs w:val="36"/>
        </w:rPr>
        <w:t xml:space="preserve"> (Uber and/or Lyft).</w:t>
      </w:r>
    </w:p>
    <w:p w14:paraId="599B3499" w14:textId="77777777" w:rsidR="0018702E" w:rsidRPr="0018702E" w:rsidRDefault="0018702E" w:rsidP="0018702E">
      <w:pPr>
        <w:spacing w:before="120" w:after="120" w:line="259" w:lineRule="auto"/>
        <w:ind w:left="0" w:right="14" w:firstLine="0"/>
        <w:rPr>
          <w:rFonts w:asciiTheme="minorHAnsi" w:eastAsiaTheme="minorHAnsi" w:hAnsiTheme="minorHAnsi" w:cstheme="minorHAnsi"/>
          <w:b/>
          <w:color w:val="172D55"/>
          <w:sz w:val="24"/>
          <w:szCs w:val="36"/>
        </w:rPr>
      </w:pPr>
    </w:p>
    <w:p w14:paraId="7DDC5EBD" w14:textId="7BE6EB80" w:rsidR="0018702E" w:rsidRDefault="00A617A1" w:rsidP="0018702E">
      <w:pPr>
        <w:spacing w:after="240" w:line="259" w:lineRule="auto"/>
        <w:ind w:left="0" w:right="14" w:firstLine="0"/>
        <w:jc w:val="center"/>
        <w:rPr>
          <w:b/>
          <w:iCs/>
          <w:sz w:val="44"/>
          <w:szCs w:val="34"/>
        </w:rPr>
      </w:pPr>
      <w:r w:rsidRPr="00A617A1">
        <w:rPr>
          <w:b/>
          <w:iCs/>
          <w:sz w:val="44"/>
          <w:szCs w:val="34"/>
        </w:rPr>
        <w:t>If you are interested, please click the link</w:t>
      </w:r>
      <w:r w:rsidR="00622C27">
        <w:rPr>
          <w:b/>
          <w:iCs/>
          <w:sz w:val="44"/>
          <w:szCs w:val="34"/>
        </w:rPr>
        <w:t xml:space="preserve"> below</w:t>
      </w:r>
      <w:r w:rsidR="00385656">
        <w:rPr>
          <w:b/>
          <w:iCs/>
          <w:sz w:val="44"/>
          <w:szCs w:val="34"/>
        </w:rPr>
        <w:t>:</w:t>
      </w:r>
    </w:p>
    <w:p w14:paraId="7F038DDE" w14:textId="79F8154D" w:rsidR="0018702E" w:rsidRDefault="007F46AC" w:rsidP="007F46AC">
      <w:pPr>
        <w:spacing w:after="240" w:line="259" w:lineRule="auto"/>
        <w:ind w:left="0" w:right="14" w:firstLine="0"/>
        <w:rPr>
          <w:b/>
          <w:iCs/>
          <w:sz w:val="44"/>
          <w:szCs w:val="34"/>
        </w:rPr>
      </w:pPr>
      <w:hyperlink r:id="rId8" w:history="1">
        <w:r w:rsidRPr="00AE244A">
          <w:rPr>
            <w:rStyle w:val="Hyperlink"/>
            <w:b/>
            <w:iCs/>
            <w:sz w:val="44"/>
            <w:szCs w:val="34"/>
          </w:rPr>
          <w:t>https://redcap.link/2025seri-rideshare</w:t>
        </w:r>
      </w:hyperlink>
      <w:r>
        <w:rPr>
          <w:b/>
          <w:iCs/>
          <w:sz w:val="44"/>
          <w:szCs w:val="34"/>
        </w:rPr>
        <w:t xml:space="preserve"> </w:t>
      </w:r>
      <w:r w:rsidR="0018702E">
        <w:rPr>
          <w:b/>
          <w:iCs/>
          <w:sz w:val="44"/>
          <w:szCs w:val="34"/>
        </w:rPr>
        <w:t xml:space="preserve">or </w:t>
      </w:r>
      <w:r w:rsidR="00A617A1">
        <w:rPr>
          <w:b/>
          <w:iCs/>
          <w:sz w:val="44"/>
          <w:szCs w:val="34"/>
        </w:rPr>
        <w:t xml:space="preserve">scan </w:t>
      </w:r>
      <w:r w:rsidR="0018702E">
        <w:rPr>
          <w:b/>
          <w:iCs/>
          <w:sz w:val="44"/>
          <w:szCs w:val="34"/>
        </w:rPr>
        <w:t>the QR code</w:t>
      </w:r>
    </w:p>
    <w:p w14:paraId="33978A14" w14:textId="6552D2AD" w:rsidR="0018702E" w:rsidRPr="00473B9E" w:rsidRDefault="007F46AC" w:rsidP="00473B9E">
      <w:pPr>
        <w:spacing w:after="240" w:line="259" w:lineRule="auto"/>
        <w:ind w:left="0" w:right="14" w:firstLine="0"/>
        <w:jc w:val="center"/>
        <w:rPr>
          <w:b/>
          <w:iCs/>
          <w:sz w:val="44"/>
          <w:szCs w:val="34"/>
        </w:rPr>
      </w:pPr>
      <w:r w:rsidRPr="007F46AC">
        <w:rPr>
          <w:b/>
          <w:iCs/>
          <w:noProof/>
          <w:sz w:val="44"/>
          <w:szCs w:val="34"/>
          <w:lang w:eastAsia="zh-CN"/>
        </w:rPr>
        <w:drawing>
          <wp:inline distT="0" distB="0" distL="0" distR="0" wp14:anchorId="35691DE0" wp14:editId="1CABEADA">
            <wp:extent cx="1514475" cy="1514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733F" w14:textId="117C856C" w:rsidR="00473B9E" w:rsidRDefault="00A617A1" w:rsidP="0018702E">
      <w:pPr>
        <w:spacing w:after="240" w:line="259" w:lineRule="auto"/>
        <w:ind w:left="0" w:right="14" w:firstLine="0"/>
        <w:jc w:val="center"/>
      </w:pPr>
      <w:r w:rsidRPr="00A617A1">
        <w:rPr>
          <w:sz w:val="36"/>
        </w:rPr>
        <w:t xml:space="preserve">If you have questions or need more information from the study team, please contact </w:t>
      </w:r>
      <w:r w:rsidR="00473B9E" w:rsidRPr="00210A79">
        <w:rPr>
          <w:b/>
          <w:iCs/>
          <w:sz w:val="36"/>
          <w:szCs w:val="34"/>
        </w:rPr>
        <w:t xml:space="preserve">Sheryl </w:t>
      </w:r>
      <w:r w:rsidR="00473B9E" w:rsidRPr="00210A79">
        <w:rPr>
          <w:b/>
          <w:iCs/>
          <w:color w:val="000000" w:themeColor="text1"/>
          <w:sz w:val="36"/>
          <w:szCs w:val="34"/>
        </w:rPr>
        <w:t>Smith (</w:t>
      </w:r>
      <w:r w:rsidR="00471309" w:rsidRPr="00210A79">
        <w:rPr>
          <w:b/>
          <w:iCs/>
          <w:color w:val="000000" w:themeColor="text1"/>
          <w:sz w:val="36"/>
          <w:szCs w:val="34"/>
        </w:rPr>
        <w:t>617-912-252</w:t>
      </w:r>
      <w:r w:rsidR="002171E3">
        <w:rPr>
          <w:b/>
          <w:iCs/>
          <w:color w:val="000000" w:themeColor="text1"/>
          <w:sz w:val="36"/>
          <w:szCs w:val="34"/>
        </w:rPr>
        <w:t>6</w:t>
      </w:r>
      <w:r w:rsidR="00473B9E" w:rsidRPr="00210A79">
        <w:rPr>
          <w:b/>
          <w:iCs/>
          <w:color w:val="000000" w:themeColor="text1"/>
          <w:sz w:val="36"/>
          <w:szCs w:val="34"/>
        </w:rPr>
        <w:t>)</w:t>
      </w:r>
      <w:r w:rsidR="0018702E" w:rsidRPr="00210A79">
        <w:rPr>
          <w:iCs/>
          <w:color w:val="000000" w:themeColor="text1"/>
          <w:sz w:val="36"/>
          <w:szCs w:val="34"/>
        </w:rPr>
        <w:t xml:space="preserve"> </w:t>
      </w:r>
      <w:r w:rsidR="0018702E" w:rsidRPr="00A617A1">
        <w:rPr>
          <w:iCs/>
          <w:sz w:val="36"/>
          <w:szCs w:val="34"/>
        </w:rPr>
        <w:t xml:space="preserve">or email </w:t>
      </w:r>
      <w:hyperlink r:id="rId10" w:history="1">
        <w:r w:rsidR="00471309" w:rsidRPr="00041DE8">
          <w:rPr>
            <w:rStyle w:val="Hyperlink"/>
          </w:rPr>
          <w:t>Sheryl_Smith@meei.harvard.edu</w:t>
        </w:r>
      </w:hyperlink>
    </w:p>
    <w:sectPr w:rsidR="00473B9E" w:rsidSect="007B38EA">
      <w:headerReference w:type="default" r:id="rId11"/>
      <w:footerReference w:type="default" r:id="rId12"/>
      <w:pgSz w:w="12240" w:h="15840" w:code="1"/>
      <w:pgMar w:top="1440" w:right="720" w:bottom="720" w:left="720" w:header="450" w:footer="93" w:gutter="0"/>
      <w:cols w:space="720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97C8A" w14:textId="77777777" w:rsidR="00013158" w:rsidRDefault="00013158" w:rsidP="00985B71">
      <w:pPr>
        <w:spacing w:after="0" w:line="240" w:lineRule="auto"/>
      </w:pPr>
      <w:r>
        <w:separator/>
      </w:r>
    </w:p>
  </w:endnote>
  <w:endnote w:type="continuationSeparator" w:id="0">
    <w:p w14:paraId="3771B16C" w14:textId="77777777" w:rsidR="00013158" w:rsidRDefault="00013158" w:rsidP="00985B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9E633" w14:textId="77777777" w:rsidR="00294517" w:rsidRDefault="00294517">
    <w:pPr>
      <w:pStyle w:val="Footer"/>
      <w:rPr>
        <w:noProof/>
        <w:sz w:val="22"/>
      </w:rPr>
    </w:pPr>
  </w:p>
  <w:p w14:paraId="55C9EC75" w14:textId="77777777" w:rsidR="00CE25ED" w:rsidRDefault="00336449" w:rsidP="00336449">
    <w:pPr>
      <w:pStyle w:val="Footer"/>
      <w:tabs>
        <w:tab w:val="center" w:pos="5474"/>
      </w:tabs>
      <w:jc w:val="center"/>
      <w:rPr>
        <w:rFonts w:ascii="TimesNewRomanPS-BoldMT" w:eastAsiaTheme="minorHAnsi" w:hAnsi="TimesNewRomanPS-BoldMT" w:cs="TimesNewRomanPS-BoldMT"/>
        <w:b/>
        <w:bCs/>
        <w:color w:val="auto"/>
        <w:sz w:val="28"/>
        <w:szCs w:val="28"/>
      </w:rPr>
    </w:pPr>
    <w:r>
      <w:rPr>
        <w:noProof/>
        <w:sz w:val="32"/>
      </w:rPr>
      <w:t xml:space="preserve">IRB Approval Date: </w:t>
    </w:r>
    <w:r w:rsidR="00CE25ED">
      <w:rPr>
        <w:noProof/>
        <w:sz w:val="32"/>
      </w:rPr>
      <w:t>3</w:t>
    </w:r>
    <w:r>
      <w:rPr>
        <w:noProof/>
        <w:sz w:val="32"/>
      </w:rPr>
      <w:t>/</w:t>
    </w:r>
    <w:r w:rsidR="00CE25ED">
      <w:rPr>
        <w:noProof/>
        <w:sz w:val="32"/>
      </w:rPr>
      <w:t>24</w:t>
    </w:r>
    <w:r>
      <w:rPr>
        <w:noProof/>
        <w:sz w:val="32"/>
      </w:rPr>
      <w:t>/</w:t>
    </w:r>
    <w:r w:rsidR="00CE25ED">
      <w:rPr>
        <w:noProof/>
        <w:sz w:val="32"/>
      </w:rPr>
      <w:t>2026</w:t>
    </w:r>
    <w:r>
      <w:rPr>
        <w:noProof/>
        <w:sz w:val="32"/>
      </w:rPr>
      <w:t xml:space="preserve">    </w:t>
    </w:r>
    <w:r w:rsidRPr="00336449">
      <w:rPr>
        <w:noProof/>
        <w:sz w:val="32"/>
      </w:rPr>
      <w:t xml:space="preserve">Approved protocol # </w:t>
    </w:r>
    <w:r w:rsidR="00CE25ED">
      <w:rPr>
        <w:rFonts w:ascii="TimesNewRomanPS-BoldMT" w:eastAsiaTheme="minorHAnsi" w:hAnsi="TimesNewRomanPS-BoldMT" w:cs="TimesNewRomanPS-BoldMT"/>
        <w:b/>
        <w:bCs/>
        <w:color w:val="auto"/>
        <w:sz w:val="28"/>
        <w:szCs w:val="28"/>
      </w:rPr>
      <w:t>2025P003009</w:t>
    </w:r>
  </w:p>
  <w:p w14:paraId="747FC677" w14:textId="4CF107ED" w:rsidR="00336449" w:rsidRPr="00336449" w:rsidRDefault="00336449" w:rsidP="00336449">
    <w:pPr>
      <w:pStyle w:val="Footer"/>
      <w:tabs>
        <w:tab w:val="center" w:pos="5474"/>
      </w:tabs>
      <w:jc w:val="center"/>
      <w:rPr>
        <w:noProof/>
        <w:sz w:val="32"/>
      </w:rPr>
    </w:pPr>
    <w:r w:rsidRPr="00336449">
      <w:rPr>
        <w:noProof/>
        <w:sz w:val="32"/>
      </w:rPr>
      <w:t xml:space="preserve">Principal Investigator: </w:t>
    </w:r>
    <w:r w:rsidR="00FA6370">
      <w:rPr>
        <w:noProof/>
        <w:sz w:val="32"/>
      </w:rPr>
      <w:t>Jing Xu</w:t>
    </w:r>
    <w:r w:rsidRPr="00336449">
      <w:rPr>
        <w:noProof/>
        <w:sz w:val="32"/>
      </w:rPr>
      <w:t>, PhD</w:t>
    </w:r>
  </w:p>
  <w:p w14:paraId="1E110806" w14:textId="2AC7E7C4" w:rsidR="00294517" w:rsidRPr="00336449" w:rsidRDefault="00294517" w:rsidP="00336449">
    <w:pPr>
      <w:pStyle w:val="Footer"/>
      <w:tabs>
        <w:tab w:val="clear" w:pos="4680"/>
        <w:tab w:val="clear" w:pos="9360"/>
        <w:tab w:val="center" w:pos="5474"/>
      </w:tabs>
      <w:rPr>
        <w:sz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660D8" w14:textId="77777777" w:rsidR="00013158" w:rsidRDefault="00013158" w:rsidP="00985B71">
      <w:pPr>
        <w:spacing w:after="0" w:line="240" w:lineRule="auto"/>
      </w:pPr>
      <w:r>
        <w:separator/>
      </w:r>
    </w:p>
  </w:footnote>
  <w:footnote w:type="continuationSeparator" w:id="0">
    <w:p w14:paraId="106EC0C3" w14:textId="77777777" w:rsidR="00013158" w:rsidRDefault="00013158" w:rsidP="00985B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65608" w14:textId="6BA0610E" w:rsidR="002A479E" w:rsidRPr="00A81F8E" w:rsidRDefault="007B38EA" w:rsidP="008C4991">
    <w:pPr>
      <w:pStyle w:val="Header"/>
      <w:jc w:val="center"/>
      <w:rPr>
        <w:sz w:val="22"/>
        <w:szCs w:val="12"/>
      </w:rPr>
    </w:pPr>
    <w:r w:rsidRPr="00A81F8E">
      <w:rPr>
        <w:noProof/>
        <w:sz w:val="22"/>
        <w:szCs w:val="12"/>
        <w:lang w:eastAsia="zh-CN"/>
      </w:rPr>
      <w:drawing>
        <wp:anchor distT="0" distB="0" distL="114300" distR="114300" simplePos="0" relativeHeight="251659264" behindDoc="0" locked="0" layoutInCell="1" allowOverlap="1" wp14:anchorId="6C879D73" wp14:editId="1BA93443">
          <wp:simplePos x="0" y="0"/>
          <wp:positionH relativeFrom="column">
            <wp:posOffset>4076700</wp:posOffset>
          </wp:positionH>
          <wp:positionV relativeFrom="paragraph">
            <wp:posOffset>47625</wp:posOffset>
          </wp:positionV>
          <wp:extent cx="2724150" cy="434975"/>
          <wp:effectExtent l="0" t="0" r="0" b="3175"/>
          <wp:wrapSquare wrapText="bothSides"/>
          <wp:docPr id="2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434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81F8E">
      <w:rPr>
        <w:noProof/>
        <w:sz w:val="22"/>
        <w:szCs w:val="12"/>
        <w:lang w:eastAsia="zh-CN"/>
      </w:rPr>
      <w:drawing>
        <wp:anchor distT="0" distB="0" distL="114300" distR="114300" simplePos="0" relativeHeight="251658240" behindDoc="0" locked="0" layoutInCell="1" allowOverlap="1" wp14:anchorId="71CBF52B" wp14:editId="38ECD974">
          <wp:simplePos x="0" y="0"/>
          <wp:positionH relativeFrom="column">
            <wp:posOffset>-47625</wp:posOffset>
          </wp:positionH>
          <wp:positionV relativeFrom="paragraph">
            <wp:posOffset>95250</wp:posOffset>
          </wp:positionV>
          <wp:extent cx="3980815" cy="476250"/>
          <wp:effectExtent l="0" t="0" r="635" b="0"/>
          <wp:wrapSquare wrapText="bothSides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0815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449" w:rsidRPr="00A81F8E">
      <w:rPr>
        <w:noProof/>
        <w:sz w:val="22"/>
        <w:szCs w:val="12"/>
        <w:lang w:eastAsia="zh-CN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F6DFD"/>
    <w:multiLevelType w:val="hybridMultilevel"/>
    <w:tmpl w:val="C02A8A04"/>
    <w:lvl w:ilvl="0" w:tplc="0409000D">
      <w:start w:val="1"/>
      <w:numFmt w:val="bullet"/>
      <w:lvlText w:val="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" w15:restartNumberingAfterBreak="0">
    <w:nsid w:val="3673268C"/>
    <w:multiLevelType w:val="hybridMultilevel"/>
    <w:tmpl w:val="F774A58C"/>
    <w:lvl w:ilvl="0" w:tplc="04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" w15:restartNumberingAfterBreak="0">
    <w:nsid w:val="36935516"/>
    <w:multiLevelType w:val="hybridMultilevel"/>
    <w:tmpl w:val="9B6C0E8E"/>
    <w:lvl w:ilvl="0" w:tplc="9F62156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D">
      <w:start w:val="1"/>
      <w:numFmt w:val="bullet"/>
      <w:lvlText w:val=""/>
      <w:lvlJc w:val="left"/>
      <w:pPr>
        <w:ind w:left="1260"/>
      </w:pPr>
      <w:rPr>
        <w:rFonts w:ascii="Wingdings" w:hAnsi="Wingdings" w:hint="default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B1024A72">
      <w:start w:val="1"/>
      <w:numFmt w:val="bullet"/>
      <w:lvlText w:val="▪"/>
      <w:lvlJc w:val="left"/>
      <w:pPr>
        <w:ind w:left="19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7F1A70DE">
      <w:start w:val="1"/>
      <w:numFmt w:val="bullet"/>
      <w:lvlText w:val="•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970C36E4">
      <w:start w:val="1"/>
      <w:numFmt w:val="bullet"/>
      <w:lvlText w:val="o"/>
      <w:lvlJc w:val="left"/>
      <w:pPr>
        <w:ind w:left="34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539E5FFC">
      <w:start w:val="1"/>
      <w:numFmt w:val="bullet"/>
      <w:lvlText w:val="▪"/>
      <w:lvlJc w:val="left"/>
      <w:pPr>
        <w:ind w:left="41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C1BCC010">
      <w:start w:val="1"/>
      <w:numFmt w:val="bullet"/>
      <w:lvlText w:val="•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A3603502">
      <w:start w:val="1"/>
      <w:numFmt w:val="bullet"/>
      <w:lvlText w:val="o"/>
      <w:lvlJc w:val="left"/>
      <w:pPr>
        <w:ind w:left="55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1CE4996C">
      <w:start w:val="1"/>
      <w:numFmt w:val="bullet"/>
      <w:lvlText w:val="▪"/>
      <w:lvlJc w:val="left"/>
      <w:pPr>
        <w:ind w:left="63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0456363"/>
    <w:multiLevelType w:val="hybridMultilevel"/>
    <w:tmpl w:val="4C9A3EA8"/>
    <w:lvl w:ilvl="0" w:tplc="0409000D">
      <w:start w:val="1"/>
      <w:numFmt w:val="bullet"/>
      <w:lvlText w:val="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" w15:restartNumberingAfterBreak="0">
    <w:nsid w:val="798D66DE"/>
    <w:multiLevelType w:val="hybridMultilevel"/>
    <w:tmpl w:val="0EC8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7759872">
    <w:abstractNumId w:val="2"/>
  </w:num>
  <w:num w:numId="2" w16cid:durableId="313340255">
    <w:abstractNumId w:val="3"/>
  </w:num>
  <w:num w:numId="3" w16cid:durableId="1360232301">
    <w:abstractNumId w:val="4"/>
  </w:num>
  <w:num w:numId="4" w16cid:durableId="1171214238">
    <w:abstractNumId w:val="1"/>
  </w:num>
  <w:num w:numId="5" w16cid:durableId="1353917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jM0NbK0NDczsbBQ0lEKTi0uzszPAykwNKoFANwQXsktAAAA"/>
  </w:docVars>
  <w:rsids>
    <w:rsidRoot w:val="00BC501E"/>
    <w:rsid w:val="00004FA8"/>
    <w:rsid w:val="00013158"/>
    <w:rsid w:val="000154D0"/>
    <w:rsid w:val="00016E97"/>
    <w:rsid w:val="00053B51"/>
    <w:rsid w:val="000714E7"/>
    <w:rsid w:val="00077A4B"/>
    <w:rsid w:val="000820BC"/>
    <w:rsid w:val="000C0B58"/>
    <w:rsid w:val="000C7F1D"/>
    <w:rsid w:val="000E0191"/>
    <w:rsid w:val="00106F30"/>
    <w:rsid w:val="00115B75"/>
    <w:rsid w:val="00134637"/>
    <w:rsid w:val="00136529"/>
    <w:rsid w:val="00150350"/>
    <w:rsid w:val="00157DD0"/>
    <w:rsid w:val="00171E39"/>
    <w:rsid w:val="00183F67"/>
    <w:rsid w:val="0018702E"/>
    <w:rsid w:val="001C2803"/>
    <w:rsid w:val="001C6A0E"/>
    <w:rsid w:val="001E5913"/>
    <w:rsid w:val="00210A79"/>
    <w:rsid w:val="002171E3"/>
    <w:rsid w:val="00246D25"/>
    <w:rsid w:val="00264118"/>
    <w:rsid w:val="00272DE4"/>
    <w:rsid w:val="002770F5"/>
    <w:rsid w:val="00291F3A"/>
    <w:rsid w:val="00292BDE"/>
    <w:rsid w:val="00294517"/>
    <w:rsid w:val="002A479E"/>
    <w:rsid w:val="002A4D93"/>
    <w:rsid w:val="002D00E4"/>
    <w:rsid w:val="002D4767"/>
    <w:rsid w:val="002E28D7"/>
    <w:rsid w:val="002E401E"/>
    <w:rsid w:val="002F37B7"/>
    <w:rsid w:val="00300084"/>
    <w:rsid w:val="00300CF2"/>
    <w:rsid w:val="00302F57"/>
    <w:rsid w:val="00314B36"/>
    <w:rsid w:val="00321B63"/>
    <w:rsid w:val="0032349B"/>
    <w:rsid w:val="00323657"/>
    <w:rsid w:val="00332138"/>
    <w:rsid w:val="00336449"/>
    <w:rsid w:val="00372F16"/>
    <w:rsid w:val="00385656"/>
    <w:rsid w:val="003962E3"/>
    <w:rsid w:val="003A2F10"/>
    <w:rsid w:val="003B591F"/>
    <w:rsid w:val="003D7AD2"/>
    <w:rsid w:val="00415CC9"/>
    <w:rsid w:val="00417C37"/>
    <w:rsid w:val="004201E4"/>
    <w:rsid w:val="00434151"/>
    <w:rsid w:val="00467600"/>
    <w:rsid w:val="00471309"/>
    <w:rsid w:val="00473B9E"/>
    <w:rsid w:val="004A589E"/>
    <w:rsid w:val="004B62C1"/>
    <w:rsid w:val="004D10AF"/>
    <w:rsid w:val="004D2532"/>
    <w:rsid w:val="004D6974"/>
    <w:rsid w:val="004E7A16"/>
    <w:rsid w:val="004F1847"/>
    <w:rsid w:val="004F261B"/>
    <w:rsid w:val="00503125"/>
    <w:rsid w:val="00534906"/>
    <w:rsid w:val="005465C4"/>
    <w:rsid w:val="00553E08"/>
    <w:rsid w:val="005565F0"/>
    <w:rsid w:val="005814AD"/>
    <w:rsid w:val="0058537B"/>
    <w:rsid w:val="0059223F"/>
    <w:rsid w:val="005A7C05"/>
    <w:rsid w:val="005D0C92"/>
    <w:rsid w:val="005D7C5A"/>
    <w:rsid w:val="005E6857"/>
    <w:rsid w:val="005F2EF6"/>
    <w:rsid w:val="005F5680"/>
    <w:rsid w:val="00613C70"/>
    <w:rsid w:val="00616A68"/>
    <w:rsid w:val="00620CB4"/>
    <w:rsid w:val="00622C27"/>
    <w:rsid w:val="00653D01"/>
    <w:rsid w:val="006571D4"/>
    <w:rsid w:val="0066119A"/>
    <w:rsid w:val="00665B8D"/>
    <w:rsid w:val="00671C07"/>
    <w:rsid w:val="006A3C8E"/>
    <w:rsid w:val="006B462B"/>
    <w:rsid w:val="006B79CC"/>
    <w:rsid w:val="006C0FF0"/>
    <w:rsid w:val="006C1B22"/>
    <w:rsid w:val="006C2A26"/>
    <w:rsid w:val="006D0ABE"/>
    <w:rsid w:val="006D45F6"/>
    <w:rsid w:val="006E2F81"/>
    <w:rsid w:val="006E4820"/>
    <w:rsid w:val="00707AEB"/>
    <w:rsid w:val="00711EC9"/>
    <w:rsid w:val="00712153"/>
    <w:rsid w:val="00714641"/>
    <w:rsid w:val="0072201E"/>
    <w:rsid w:val="00750486"/>
    <w:rsid w:val="0076222F"/>
    <w:rsid w:val="007711F3"/>
    <w:rsid w:val="00772141"/>
    <w:rsid w:val="00774676"/>
    <w:rsid w:val="00782023"/>
    <w:rsid w:val="00785BD1"/>
    <w:rsid w:val="00791461"/>
    <w:rsid w:val="007A6F31"/>
    <w:rsid w:val="007B38EA"/>
    <w:rsid w:val="007B6A04"/>
    <w:rsid w:val="007E496C"/>
    <w:rsid w:val="007F46AC"/>
    <w:rsid w:val="007F5EDD"/>
    <w:rsid w:val="0080795F"/>
    <w:rsid w:val="00810809"/>
    <w:rsid w:val="00810C5D"/>
    <w:rsid w:val="008576C7"/>
    <w:rsid w:val="008579BF"/>
    <w:rsid w:val="00860EAE"/>
    <w:rsid w:val="008714C5"/>
    <w:rsid w:val="008B7045"/>
    <w:rsid w:val="008C02DA"/>
    <w:rsid w:val="008C4991"/>
    <w:rsid w:val="008D5225"/>
    <w:rsid w:val="00926CF2"/>
    <w:rsid w:val="00930F0F"/>
    <w:rsid w:val="0093643E"/>
    <w:rsid w:val="00947930"/>
    <w:rsid w:val="00961776"/>
    <w:rsid w:val="00974D5F"/>
    <w:rsid w:val="00982BA3"/>
    <w:rsid w:val="00985B71"/>
    <w:rsid w:val="0099756D"/>
    <w:rsid w:val="009A51D3"/>
    <w:rsid w:val="009B1820"/>
    <w:rsid w:val="009B7602"/>
    <w:rsid w:val="009C4E91"/>
    <w:rsid w:val="009E6D03"/>
    <w:rsid w:val="009F543D"/>
    <w:rsid w:val="00A00F89"/>
    <w:rsid w:val="00A15F2E"/>
    <w:rsid w:val="00A223C7"/>
    <w:rsid w:val="00A23F47"/>
    <w:rsid w:val="00A300CD"/>
    <w:rsid w:val="00A30E43"/>
    <w:rsid w:val="00A311F1"/>
    <w:rsid w:val="00A33B90"/>
    <w:rsid w:val="00A34AEF"/>
    <w:rsid w:val="00A425E0"/>
    <w:rsid w:val="00A449AD"/>
    <w:rsid w:val="00A52392"/>
    <w:rsid w:val="00A528F9"/>
    <w:rsid w:val="00A551F2"/>
    <w:rsid w:val="00A61423"/>
    <w:rsid w:val="00A617A1"/>
    <w:rsid w:val="00A705E3"/>
    <w:rsid w:val="00A81F8E"/>
    <w:rsid w:val="00A83F4C"/>
    <w:rsid w:val="00A90637"/>
    <w:rsid w:val="00A95EB7"/>
    <w:rsid w:val="00AC6CC3"/>
    <w:rsid w:val="00AC75B1"/>
    <w:rsid w:val="00AD3E19"/>
    <w:rsid w:val="00AD6EBE"/>
    <w:rsid w:val="00AE63F9"/>
    <w:rsid w:val="00AF275A"/>
    <w:rsid w:val="00B033B1"/>
    <w:rsid w:val="00B158FA"/>
    <w:rsid w:val="00B44386"/>
    <w:rsid w:val="00B615B5"/>
    <w:rsid w:val="00B75374"/>
    <w:rsid w:val="00B834F0"/>
    <w:rsid w:val="00BA2AA6"/>
    <w:rsid w:val="00BA3AEA"/>
    <w:rsid w:val="00BA53B0"/>
    <w:rsid w:val="00BC501E"/>
    <w:rsid w:val="00BD30FE"/>
    <w:rsid w:val="00BD7172"/>
    <w:rsid w:val="00BF32AB"/>
    <w:rsid w:val="00C31B2A"/>
    <w:rsid w:val="00C7140B"/>
    <w:rsid w:val="00C77C7B"/>
    <w:rsid w:val="00C8141C"/>
    <w:rsid w:val="00C84FA9"/>
    <w:rsid w:val="00C95BF8"/>
    <w:rsid w:val="00CC0224"/>
    <w:rsid w:val="00CC5385"/>
    <w:rsid w:val="00CC772F"/>
    <w:rsid w:val="00CD5E8E"/>
    <w:rsid w:val="00CE0997"/>
    <w:rsid w:val="00CE25ED"/>
    <w:rsid w:val="00CE53C3"/>
    <w:rsid w:val="00D02361"/>
    <w:rsid w:val="00D20926"/>
    <w:rsid w:val="00D321FD"/>
    <w:rsid w:val="00D42B31"/>
    <w:rsid w:val="00D45185"/>
    <w:rsid w:val="00D47378"/>
    <w:rsid w:val="00D502BE"/>
    <w:rsid w:val="00D52FF7"/>
    <w:rsid w:val="00D601CE"/>
    <w:rsid w:val="00E1201D"/>
    <w:rsid w:val="00E15061"/>
    <w:rsid w:val="00E372E7"/>
    <w:rsid w:val="00E404E6"/>
    <w:rsid w:val="00E46E38"/>
    <w:rsid w:val="00E52871"/>
    <w:rsid w:val="00EA65B4"/>
    <w:rsid w:val="00EB07EB"/>
    <w:rsid w:val="00ED0D50"/>
    <w:rsid w:val="00ED146A"/>
    <w:rsid w:val="00ED4404"/>
    <w:rsid w:val="00ED5CC4"/>
    <w:rsid w:val="00EE5D05"/>
    <w:rsid w:val="00EE65E7"/>
    <w:rsid w:val="00EE6E5C"/>
    <w:rsid w:val="00F032AA"/>
    <w:rsid w:val="00F334E0"/>
    <w:rsid w:val="00F466D9"/>
    <w:rsid w:val="00F532A8"/>
    <w:rsid w:val="00F54CAB"/>
    <w:rsid w:val="00F63690"/>
    <w:rsid w:val="00FA2979"/>
    <w:rsid w:val="00FA6370"/>
    <w:rsid w:val="00FD149B"/>
    <w:rsid w:val="00FE5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8FA75"/>
  <w15:chartTrackingRefBased/>
  <w15:docId w15:val="{5CECB361-5E59-42AB-9351-7B27C0581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E38"/>
    <w:pPr>
      <w:spacing w:after="78" w:line="260" w:lineRule="auto"/>
      <w:ind w:left="730" w:right="32" w:hanging="550"/>
      <w:jc w:val="both"/>
    </w:pPr>
    <w:rPr>
      <w:rFonts w:ascii="Calibri" w:eastAsia="Calibri" w:hAnsi="Calibri" w:cs="Calibri"/>
      <w:color w:val="000000"/>
      <w:sz w:val="40"/>
    </w:rPr>
  </w:style>
  <w:style w:type="paragraph" w:styleId="Heading1">
    <w:name w:val="heading 1"/>
    <w:next w:val="Normal"/>
    <w:link w:val="Heading1Char"/>
    <w:uiPriority w:val="9"/>
    <w:unhideWhenUsed/>
    <w:qFormat/>
    <w:rsid w:val="00E46E38"/>
    <w:pPr>
      <w:keepNext/>
      <w:keepLines/>
      <w:spacing w:after="4"/>
      <w:ind w:left="3376" w:right="622" w:hanging="2024"/>
      <w:outlineLvl w:val="0"/>
    </w:pPr>
    <w:rPr>
      <w:rFonts w:ascii="Calibri" w:eastAsia="Calibri" w:hAnsi="Calibri" w:cs="Calibri"/>
      <w:b/>
      <w:color w:val="00000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E38"/>
    <w:rPr>
      <w:rFonts w:ascii="Calibri" w:eastAsia="Calibri" w:hAnsi="Calibri" w:cs="Calibri"/>
      <w:b/>
      <w:color w:val="000000"/>
      <w:sz w:val="56"/>
    </w:rPr>
  </w:style>
  <w:style w:type="paragraph" w:styleId="ListParagraph">
    <w:name w:val="List Paragraph"/>
    <w:basedOn w:val="Normal"/>
    <w:uiPriority w:val="34"/>
    <w:qFormat/>
    <w:rsid w:val="00985B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5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B71"/>
    <w:rPr>
      <w:rFonts w:ascii="Calibri" w:eastAsia="Calibri" w:hAnsi="Calibri" w:cs="Calibri"/>
      <w:color w:val="000000"/>
      <w:sz w:val="40"/>
    </w:rPr>
  </w:style>
  <w:style w:type="paragraph" w:styleId="Footer">
    <w:name w:val="footer"/>
    <w:basedOn w:val="Normal"/>
    <w:link w:val="FooterChar"/>
    <w:uiPriority w:val="99"/>
    <w:unhideWhenUsed/>
    <w:rsid w:val="00985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B71"/>
    <w:rPr>
      <w:rFonts w:ascii="Calibri" w:eastAsia="Calibri" w:hAnsi="Calibri" w:cs="Calibri"/>
      <w:color w:val="000000"/>
      <w:sz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8FA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42B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B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B31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B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B31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73B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cap.link/2025seri-rideshar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heryl_Smith@meei.harvard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7093E-B5AA-4DF8-AB8D-52BA79FFF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Xu</dc:creator>
  <cp:keywords/>
  <dc:description/>
  <cp:lastModifiedBy>Sheryl Smith</cp:lastModifiedBy>
  <cp:revision>2</cp:revision>
  <cp:lastPrinted>2021-08-11T18:19:00Z</cp:lastPrinted>
  <dcterms:created xsi:type="dcterms:W3CDTF">2026-04-27T21:06:00Z</dcterms:created>
  <dcterms:modified xsi:type="dcterms:W3CDTF">2026-04-27T21:06:00Z</dcterms:modified>
</cp:coreProperties>
</file>